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771A4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2C90CC" wp14:editId="67BBB28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0631C4" w14:textId="0C9FCA40" w:rsidR="001B2141" w:rsidRPr="009E4AFB" w:rsidRDefault="00981B45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ديسمبر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ثامن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1B2141"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C90C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4B0631C4" w14:textId="0C9FCA40" w:rsidR="001B2141" w:rsidRPr="009E4AFB" w:rsidRDefault="00981B45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</w:rPr>
                        <w:t>ديسمبر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</w:rPr>
                        <w:t>الثامن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1B2141"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6BBFB3F" wp14:editId="14A2677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56745CC" wp14:editId="55ED849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911DE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2FAAFF4" w14:textId="77777777" w:rsidR="00981B45" w:rsidRDefault="00981B45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شرة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560A24D1" w14:textId="46BA8F74" w:rsidR="001A6610" w:rsidRPr="009909CD" w:rsidRDefault="00981B45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36"/>
                              </w:rPr>
                              <w:t>المدرسة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36"/>
                              </w:rPr>
                              <w:t>الثانوية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36"/>
                              </w:rPr>
                              <w:t>والتخطيط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36"/>
                              </w:rPr>
                              <w:t>اللاحق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sz w:val="36"/>
                              </w:rPr>
                              <w:t xml:space="preserve"> -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36"/>
                              </w:rPr>
                              <w:t>الأخبار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36"/>
                              </w:rPr>
                              <w:t>والمعلومات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56745C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7911DE9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2FAAFF4" w14:textId="77777777" w:rsidR="00981B45" w:rsidRDefault="00981B45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44"/>
                        </w:rPr>
                        <w:t>نشرة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560A24D1" w14:textId="46BA8F74" w:rsidR="001A6610" w:rsidRPr="009909CD" w:rsidRDefault="00981B45" w:rsidP="009909CD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36"/>
                        </w:rPr>
                        <w:t>المدرسة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36"/>
                        </w:rPr>
                        <w:t>الثانوية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36"/>
                        </w:rPr>
                        <w:t>والتخطيط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36"/>
                        </w:rPr>
                        <w:t>اللاحق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sz w:val="36"/>
                        </w:rPr>
                        <w:t xml:space="preserve"> -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36"/>
                        </w:rPr>
                        <w:t>الأخبار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36"/>
                        </w:rPr>
                        <w:t>والمعلومات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270F77DF" w14:textId="77777777" w:rsidR="001B2141" w:rsidRDefault="0077205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4047AC3" wp14:editId="0AE63F85">
                <wp:simplePos x="0" y="0"/>
                <wp:positionH relativeFrom="column">
                  <wp:posOffset>54429</wp:posOffset>
                </wp:positionH>
                <wp:positionV relativeFrom="paragraph">
                  <wp:posOffset>316956</wp:posOffset>
                </wp:positionV>
                <wp:extent cx="5322842" cy="62907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2842" cy="6290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ADE47" w14:textId="77777777" w:rsidR="00981B45" w:rsidRDefault="00981B45" w:rsidP="00890E19">
                            <w:pPr>
                              <w:spacing w:after="160" w:line="240" w:lineRule="auto"/>
                              <w:rPr>
                                <w:rFonts w:ascii="Arial" w:eastAsia="Calibri" w:hAnsi="Arial" w:cs="Arial"/>
                                <w:b/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b/>
                                <w:sz w:val="32"/>
                                <w:szCs w:val="26"/>
                              </w:rPr>
                              <w:t>إدراك</w:t>
                            </w:r>
                            <w:proofErr w:type="spellEnd"/>
                            <w:r w:rsidRPr="00981B45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b/>
                                <w:sz w:val="32"/>
                                <w:szCs w:val="26"/>
                              </w:rPr>
                              <w:t>تكاليف</w:t>
                            </w:r>
                            <w:proofErr w:type="spellEnd"/>
                            <w:r w:rsidRPr="00981B45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b/>
                                <w:sz w:val="32"/>
                                <w:szCs w:val="26"/>
                              </w:rPr>
                              <w:t>الالتحاق</w:t>
                            </w:r>
                            <w:proofErr w:type="spellEnd"/>
                            <w:r w:rsidRPr="00981B45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b/>
                                <w:sz w:val="32"/>
                                <w:szCs w:val="26"/>
                              </w:rPr>
                              <w:t>بالكلية</w:t>
                            </w:r>
                            <w:proofErr w:type="spellEnd"/>
                          </w:p>
                          <w:p w14:paraId="76B0D985" w14:textId="77777777" w:rsidR="00981B45" w:rsidRPr="00981B45" w:rsidRDefault="00981B45" w:rsidP="00981B45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غالبً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خو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أكب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شأ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واصل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تعلي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عد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كالي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التحاق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الك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تشم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نفق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رئيس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صاري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رسو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غرف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طعا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كتب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لواز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نفق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شخص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وسائ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نق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يمك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تحك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هذه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تكالي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درج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995B8CD" w14:textId="77777777" w:rsidR="00981B45" w:rsidRPr="00981B45" w:rsidRDefault="00981B45" w:rsidP="00981B45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عتمد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كالي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التحاق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الك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كثيرً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خيار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قو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ه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هناك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شيء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آخ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نبغ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عرفه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عتب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نشو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خاص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الالتحاق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الك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عاد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دقعه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حقيق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أم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إنه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غالب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دفعو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ق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ذلك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فض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عود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لمساعد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FDF897A" w14:textId="77777777" w:rsidR="00981B45" w:rsidRPr="00981B45" w:rsidRDefault="00981B45" w:rsidP="00981B45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عتب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موالاً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ت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قديمه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إقراضه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ولدك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لمساعد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سداد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كالي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التحاق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الك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ربم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ت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نه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حسب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احتياج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عتمد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شك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جزئ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عوام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ث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إثب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كفاء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رياض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يتلقى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عظ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طلاب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نظا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دوا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كام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شكلاً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شكا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DAA1B03" w14:textId="77777777" w:rsidR="00981B45" w:rsidRPr="00981B45" w:rsidRDefault="00981B45" w:rsidP="00981B45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يعتب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فعل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نهائ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صا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ذ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دفعه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ك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نشو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رسو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تعلي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مصاري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لالتحاق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تلك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كل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ناقص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عون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منح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دراس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امتياز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ضريب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التعلي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ت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كو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ستحق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1DB0826" w14:textId="77777777" w:rsidR="00981B45" w:rsidRPr="00981B45" w:rsidRDefault="00981B45" w:rsidP="00981B45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اختلا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ي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نشو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ا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صا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ضخمً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حيث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نشو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مواقع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إلكترون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لكلي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عوقًا</w:t>
                            </w:r>
                            <w:proofErr w:type="spellEnd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فإ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عديد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سوف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جدو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صا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النسب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ه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ق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الفع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AD46D47" w14:textId="77777777" w:rsidR="00981B45" w:rsidRPr="00981B45" w:rsidRDefault="00981B45" w:rsidP="00981B45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ويطلب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آ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نش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دا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سمى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آل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حاسب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صا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واقعه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إلكترون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يمكنك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يضًا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تنتقل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مركز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آل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حاسب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للسعر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صافي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بوزار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تعليم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sz w:val="26"/>
                                <w:szCs w:val="26"/>
                              </w:rPr>
                              <w:t>الأمريكية</w:t>
                            </w:r>
                            <w:proofErr w:type="spellEnd"/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  <w:p w14:paraId="0C09BB8A" w14:textId="65B8905F" w:rsidR="00890E19" w:rsidRPr="00981B45" w:rsidRDefault="00981B45" w:rsidP="00981B45">
                            <w:pPr>
                              <w:spacing w:after="160" w:line="240" w:lineRule="auto"/>
                              <w:rPr>
                                <w:u w:val="single"/>
                              </w:rPr>
                            </w:pPr>
                            <w:r w:rsidRPr="00981B45"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2" w:history="1">
                              <w:r w:rsidR="00C60F2D" w:rsidRPr="003A41DA">
                                <w:rPr>
                                  <w:rStyle w:val="Hyperlink"/>
                                  <w:rFonts w:eastAsia="Calibri" w:cs="Times New Roman"/>
                                  <w:sz w:val="26"/>
                                  <w:szCs w:val="26"/>
                                </w:rPr>
                                <w:t>https://collegecost.ed.gov/net-price</w:t>
                              </w:r>
                            </w:hyperlink>
                            <w:r w:rsidR="00C60F2D">
                              <w:rPr>
                                <w:rFonts w:eastAsia="Calibri" w:cs="Times New Roman"/>
                                <w:color w:val="4FB8C1" w:themeColor="text2" w:themeTint="99"/>
                                <w:sz w:val="26"/>
                                <w:szCs w:val="26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47AC3" id="Text Box 2" o:spid="_x0000_s1028" type="#_x0000_t202" style="position:absolute;margin-left:4.3pt;margin-top:24.95pt;width:419.1pt;height:495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" filled="f" stroked="f">
                <v:textbox>
                  <w:txbxContent>
                    <w:p w14:paraId="777ADE47" w14:textId="77777777" w:rsidR="00981B45" w:rsidRDefault="00981B45" w:rsidP="00890E19">
                      <w:pPr>
                        <w:spacing w:after="160" w:line="240" w:lineRule="auto"/>
                        <w:rPr>
                          <w:rFonts w:ascii="Arial" w:eastAsia="Calibri" w:hAnsi="Arial" w:cs="Arial"/>
                          <w:b/>
                          <w:sz w:val="32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eastAsia="Calibri" w:hAnsi="Arial" w:cs="Arial"/>
                          <w:b/>
                          <w:sz w:val="32"/>
                          <w:szCs w:val="26"/>
                        </w:rPr>
                        <w:t>إدراك</w:t>
                      </w:r>
                      <w:proofErr w:type="spellEnd"/>
                      <w:r w:rsidRPr="00981B45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b/>
                          <w:sz w:val="32"/>
                          <w:szCs w:val="26"/>
                        </w:rPr>
                        <w:t>تكاليف</w:t>
                      </w:r>
                      <w:proofErr w:type="spellEnd"/>
                      <w:r w:rsidRPr="00981B45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b/>
                          <w:sz w:val="32"/>
                          <w:szCs w:val="26"/>
                        </w:rPr>
                        <w:t>الالتحاق</w:t>
                      </w:r>
                      <w:proofErr w:type="spellEnd"/>
                      <w:r w:rsidRPr="00981B45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b/>
                          <w:sz w:val="32"/>
                          <w:szCs w:val="26"/>
                        </w:rPr>
                        <w:t>بالكلية</w:t>
                      </w:r>
                      <w:proofErr w:type="spellEnd"/>
                    </w:p>
                    <w:p w14:paraId="76B0D985" w14:textId="77777777" w:rsidR="00981B45" w:rsidRPr="00981B45" w:rsidRDefault="00981B45" w:rsidP="00981B45">
                      <w:pPr>
                        <w:spacing w:after="160" w:line="240" w:lineRule="auto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غالبً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كو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خو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أكب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شأ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واصل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تعلي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عد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ثانو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هو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كالي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التحاق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الك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تشم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نفق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رئيس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صاري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دراس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رسو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غرف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طعا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كتب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لواز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نفق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شخص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وسائ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نق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يمك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تحك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هذه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تكالي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درج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7995B8CD" w14:textId="77777777" w:rsidR="00981B45" w:rsidRPr="00981B45" w:rsidRDefault="00981B45" w:rsidP="00981B45">
                      <w:pPr>
                        <w:spacing w:after="160" w:line="240" w:lineRule="auto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عتمد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كالي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التحاق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الك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كثيرً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خيار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ت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قو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ه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لدك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هناك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شيء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آخ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نبغ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عرفه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عتب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نشو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خاص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الالتحاق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الك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عاد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هو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دقعه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طلاب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حقيق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أم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إنه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غالب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دفعو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ق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ذلك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فض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عود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لمساعد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7FDF897A" w14:textId="77777777" w:rsidR="00981B45" w:rsidRPr="00981B45" w:rsidRDefault="00981B45" w:rsidP="00981B45">
                      <w:pPr>
                        <w:spacing w:after="160" w:line="240" w:lineRule="auto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عتب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ساعد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موالاً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ت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قديمه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إقراضه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ولدك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لمساعد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سداد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كالي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التحاق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الك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ربم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ت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نه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حسب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احتياج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عتمد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شك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جزئ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عوام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ث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إثب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كفاء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دراس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رياض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يتلقى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عظ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طلاب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كلي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نظا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دوا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كام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شكلاً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شكا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ساعد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3DAA1B03" w14:textId="77777777" w:rsidR="00981B45" w:rsidRPr="00981B45" w:rsidRDefault="00981B45" w:rsidP="00981B45">
                      <w:pPr>
                        <w:spacing w:after="160" w:line="240" w:lineRule="auto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يعتب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فعل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نهائ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صا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)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ذ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دفعه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طلاب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ك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هو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نشو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رسو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تعلي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مصاري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)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لالتحاق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تلك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كل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ناقص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عون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منح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دراس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امتياز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ضريب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خاص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التعلي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ت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قد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كو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ستحق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41DB0826" w14:textId="77777777" w:rsidR="00981B45" w:rsidRPr="00981B45" w:rsidRDefault="00981B45" w:rsidP="00981B45">
                      <w:pPr>
                        <w:spacing w:after="160" w:line="240" w:lineRule="auto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مك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كو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اختلا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ي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نشو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ا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صا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ضخمً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حيث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نشو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مواقع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إلكترون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لكلي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مك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كو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عوقًا</w:t>
                      </w:r>
                      <w:proofErr w:type="spellEnd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،</w:t>
                      </w:r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فإ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عديد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طلاب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سوف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جدو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صا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النسب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ه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ق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الفع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0AD46D47" w14:textId="77777777" w:rsidR="00981B45" w:rsidRPr="00981B45" w:rsidRDefault="00981B45" w:rsidP="00981B45">
                      <w:pPr>
                        <w:spacing w:after="160" w:line="240" w:lineRule="auto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ويطلب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آ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كليات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نش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دا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سمى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آل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حاسب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صا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واقعه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إلكترون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يمكنك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يضًا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تنتقل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إلى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مركز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  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آل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حاسب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للسعر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صافي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بوزار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تعليم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eastAsia="Calibri" w:hAnsi="Arial" w:cs="Arial"/>
                          <w:sz w:val="26"/>
                          <w:szCs w:val="26"/>
                        </w:rPr>
                        <w:t>الأمريكية</w:t>
                      </w:r>
                      <w:proofErr w:type="spellEnd"/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>:</w:t>
                      </w:r>
                    </w:p>
                    <w:p w14:paraId="0C09BB8A" w14:textId="65B8905F" w:rsidR="00890E19" w:rsidRPr="00981B45" w:rsidRDefault="00981B45" w:rsidP="00981B45">
                      <w:pPr>
                        <w:spacing w:after="160" w:line="240" w:lineRule="auto"/>
                        <w:rPr>
                          <w:u w:val="single"/>
                        </w:rPr>
                      </w:pPr>
                      <w:r w:rsidRPr="00981B45">
                        <w:rPr>
                          <w:rFonts w:eastAsia="Calibri" w:cs="Times New Roman"/>
                          <w:sz w:val="26"/>
                          <w:szCs w:val="26"/>
                        </w:rPr>
                        <w:t xml:space="preserve"> </w:t>
                      </w:r>
                      <w:hyperlink r:id="rId13" w:history="1">
                        <w:r w:rsidR="00C60F2D" w:rsidRPr="003A41DA">
                          <w:rPr>
                            <w:rStyle w:val="Hyperlink"/>
                            <w:rFonts w:eastAsia="Calibri" w:cs="Times New Roman"/>
                            <w:sz w:val="26"/>
                            <w:szCs w:val="26"/>
                          </w:rPr>
                          <w:t>https://collegecost.ed.gov/net-price</w:t>
                        </w:r>
                      </w:hyperlink>
                      <w:r w:rsidR="00C60F2D">
                        <w:rPr>
                          <w:rFonts w:eastAsia="Calibri" w:cs="Times New Roman"/>
                          <w:color w:val="4FB8C1" w:themeColor="text2" w:themeTint="99"/>
                          <w:sz w:val="26"/>
                          <w:szCs w:val="26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1F7907" wp14:editId="5872E5B9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430C7E" w14:textId="4B6EB009" w:rsidR="006F4ED5" w:rsidRPr="008B7E6F" w:rsidRDefault="00981B45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تعتبر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منح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نوع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من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مساعدات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تي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لا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ترد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–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فالمساعدات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لا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يتوجب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ردها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إذا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أكمل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طلاب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دورات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مسجلين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فيها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بنجاح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وعادة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ما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يتم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تقديم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منح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حسب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حاجة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F7907" id="Text Box 13" o:spid="_x0000_s1029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14:paraId="14430C7E" w14:textId="4B6EB009" w:rsidR="006F4ED5" w:rsidRPr="008B7E6F" w:rsidRDefault="00981B45">
                      <w:pPr>
                        <w:rPr>
                          <w:sz w:val="28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تعتبر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منح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نوع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من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مساعدات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تي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لا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ترد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–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فالمساعدات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لا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يتوجب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ردها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إذا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أكمل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طلاب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دورات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مسجلين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فيها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بنجاح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وعادة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ما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يتم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تقديم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منح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حسب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حاجة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sz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AE3BE6D" wp14:editId="1E0D3BBC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3C80CA" w14:textId="5892C6C0" w:rsidR="00CA36F6" w:rsidRPr="00AB5E39" w:rsidRDefault="00981B45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هل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تعلم</w:t>
                            </w:r>
                            <w:proofErr w:type="spellEnd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3BE6D" id="Text Box 8" o:spid="_x0000_s1030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14:paraId="013C80CA" w14:textId="5892C6C0" w:rsidR="00CA36F6" w:rsidRPr="00AB5E39" w:rsidRDefault="00981B45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</w:rPr>
                        <w:t>هل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</w:rPr>
                        <w:t>تعلم</w:t>
                      </w:r>
                      <w:proofErr w:type="spellEnd"/>
                      <w:r w:rsidRPr="00981B45">
                        <w:rPr>
                          <w:rFonts w:ascii="Arial" w:hAnsi="Arial" w:cs="Arial"/>
                          <w:b/>
                          <w:sz w:val="32"/>
                        </w:rPr>
                        <w:t>؟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CB9507E" wp14:editId="6C51F0A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1608F" w14:textId="030F2C20" w:rsidR="00CA36F6" w:rsidRPr="00685C13" w:rsidRDefault="00981B45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بإدراج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B9507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DB1608F" w14:textId="030F2C20" w:rsidR="00CA36F6" w:rsidRPr="00685C13" w:rsidRDefault="00981B45">
                      <w:pPr>
                        <w:rPr>
                          <w:sz w:val="28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بإدراج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E8917E6" wp14:editId="0C668A1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3C435C7" w14:textId="0A22C9F9" w:rsidR="00275C50" w:rsidRPr="00981B45" w:rsidRDefault="00981B45" w:rsidP="00874387">
                            <w:pPr>
                              <w:pStyle w:val="NoSpacing"/>
                              <w:rPr>
                                <w:color w:val="A6A6A6" w:themeColor="background1" w:themeShade="A6"/>
                                <w:sz w:val="28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خاصة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bookmarkStart w:id="0" w:name="_Hlk525036874"/>
                            <w:sdt>
                              <w:sdtPr>
                                <w:rPr>
                                  <w:color w:val="A6A6A6" w:themeColor="background1" w:themeShade="A6"/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981B45">
                                  <w:rPr>
                                    <w:rFonts w:ascii="Arial" w:eastAsia="Times New Roman" w:hAnsi="Arial" w:cs="Arial"/>
                                    <w:color w:val="A6A6A6" w:themeColor="background1" w:themeShade="A6"/>
                                    <w:sz w:val="22"/>
                                    <w:szCs w:val="22"/>
                                    <w:rtl/>
                                    <w:lang w:eastAsia="en-US" w:bidi="ar-EG"/>
                                  </w:rPr>
                                  <w:t>انقر هنا لإدخال نص</w:t>
                                </w:r>
                              </w:sdtContent>
                            </w:sdt>
                          </w:p>
                          <w:bookmarkEnd w:id="0"/>
                          <w:p w14:paraId="2950074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E3435E3" w14:textId="0A51199A" w:rsidR="00275C50" w:rsidRDefault="00981B45" w:rsidP="00874387">
                            <w:pPr>
                              <w:pStyle w:val="NoSpacing"/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شؤون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موظفين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8"/>
                                    </w:rPr>
                                    <w:id w:val="-1254659507"/>
                                    <w:placeholder>
                                      <w:docPart w:val="C2926BA9DDB9404C8CFFDA38E13F1CEC"/>
                                    </w:placeholder>
                                  </w:sdtPr>
                                  <w:sdtEndPr/>
                                  <w:sdtContent>
                                    <w:r w:rsidRPr="00981B45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2"/>
                                        <w:szCs w:val="22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8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  <w:p w14:paraId="3404326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00EC42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188F0F9" w14:textId="501AFAF2" w:rsidR="00F35BE3" w:rsidRPr="00F35BE3" w:rsidRDefault="00981B45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مركز</w:t>
                            </w:r>
                            <w:proofErr w:type="spellEnd"/>
                            <w:r w:rsidRPr="00981B4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</w:rPr>
                              <w:t>التدريس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8"/>
                                    </w:rPr>
                                    <w:id w:val="-579905375"/>
                                    <w:placeholder>
                                      <w:docPart w:val="141A0F2FD4DE47BAAA844EA6C5C8469F"/>
                                    </w:placeholder>
                                  </w:sdtPr>
                                  <w:sdtEndPr/>
                                  <w:sdtContent>
                                    <w:r w:rsidRPr="00981B45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2"/>
                                        <w:szCs w:val="22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8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8917E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3C435C7" w14:textId="0A22C9F9" w:rsidR="00275C50" w:rsidRPr="00981B45" w:rsidRDefault="00981B45" w:rsidP="00874387">
                      <w:pPr>
                        <w:pStyle w:val="NoSpacing"/>
                        <w:rPr>
                          <w:color w:val="A6A6A6" w:themeColor="background1" w:themeShade="A6"/>
                          <w:sz w:val="28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خاصة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bookmarkStart w:id="1" w:name="_Hlk525036874"/>
                      <w:sdt>
                        <w:sdtPr>
                          <w:rPr>
                            <w:color w:val="A6A6A6" w:themeColor="background1" w:themeShade="A6"/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981B45">
                            <w:rPr>
                              <w:rFonts w:ascii="Arial" w:eastAsia="Times New Roman" w:hAnsi="Arial" w:cs="Arial"/>
                              <w:color w:val="A6A6A6" w:themeColor="background1" w:themeShade="A6"/>
                              <w:sz w:val="22"/>
                              <w:szCs w:val="22"/>
                              <w:rtl/>
                              <w:lang w:eastAsia="en-US" w:bidi="ar-EG"/>
                            </w:rPr>
                            <w:t>انقر هنا لإدخال نص</w:t>
                          </w:r>
                        </w:sdtContent>
                      </w:sdt>
                    </w:p>
                    <w:bookmarkEnd w:id="1"/>
                    <w:p w14:paraId="2950074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E3435E3" w14:textId="0A51199A" w:rsidR="00275C50" w:rsidRDefault="00981B45" w:rsidP="00874387">
                      <w:pPr>
                        <w:pStyle w:val="NoSpacing"/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شؤون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موظفين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8"/>
                              </w:rPr>
                              <w:id w:val="-1254659507"/>
                              <w:placeholder>
                                <w:docPart w:val="C2926BA9DDB9404C8CFFDA38E13F1CEC"/>
                              </w:placeholder>
                            </w:sdtPr>
                            <w:sdtEndPr/>
                            <w:sdtContent>
                              <w:r w:rsidRPr="00981B45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2"/>
                                  <w:szCs w:val="22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8"/>
                            </w:rPr>
                            <w:t xml:space="preserve"> </w:t>
                          </w:r>
                        </w:sdtContent>
                      </w:sdt>
                    </w:p>
                    <w:p w14:paraId="34043269" w14:textId="77777777" w:rsidR="00F35BE3" w:rsidRDefault="00F35BE3" w:rsidP="00874387">
                      <w:pPr>
                        <w:pStyle w:val="NoSpacing"/>
                      </w:pPr>
                    </w:p>
                    <w:p w14:paraId="200EC42F" w14:textId="77777777" w:rsidR="00F35BE3" w:rsidRDefault="00F35BE3" w:rsidP="00874387">
                      <w:pPr>
                        <w:pStyle w:val="NoSpacing"/>
                      </w:pPr>
                    </w:p>
                    <w:p w14:paraId="7188F0F9" w14:textId="501AFAF2" w:rsidR="00F35BE3" w:rsidRPr="00F35BE3" w:rsidRDefault="00981B45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مركز</w:t>
                      </w:r>
                      <w:proofErr w:type="spellEnd"/>
                      <w:r w:rsidRPr="00981B4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</w:rPr>
                        <w:t>التدريس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8"/>
                              </w:rPr>
                              <w:id w:val="-579905375"/>
                              <w:placeholder>
                                <w:docPart w:val="141A0F2FD4DE47BAAA844EA6C5C8469F"/>
                              </w:placeholder>
                            </w:sdtPr>
                            <w:sdtEndPr/>
                            <w:sdtContent>
                              <w:r w:rsidRPr="00981B45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2"/>
                                  <w:szCs w:val="22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8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77670F1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4CBEB98" wp14:editId="2E1A0741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22371" cy="4887686"/>
                <wp:effectExtent l="0" t="0" r="16510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2371" cy="48876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966F4" w14:textId="4F14CE20" w:rsidR="00781C88" w:rsidRDefault="00981B4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مناسبات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إعلانات</w:t>
                            </w:r>
                            <w:proofErr w:type="spellEnd"/>
                            <w:r w:rsidRPr="00981B4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4C4F6BF7" w14:textId="2E98596A" w:rsidR="00696E04" w:rsidRPr="00981B45" w:rsidRDefault="00C60F2D" w:rsidP="00981B45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8"/>
                                      <w:szCs w:val="28"/>
                                    </w:rPr>
                                    <w:id w:val="1802563822"/>
                                  </w:sdtPr>
                                  <w:sdtEndPr/>
                                  <w:sdtContent>
                                    <w:r w:rsidR="00981B45" w:rsidRPr="00981B45">
                                      <w:rPr>
                                        <w:color w:val="A6A6A6" w:themeColor="background1" w:themeShade="A6"/>
                                        <w:sz w:val="28"/>
                                        <w:szCs w:val="28"/>
                                        <w:rtl/>
                                        <w:lang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  <w:p w14:paraId="1DEDCDF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BEB98" id="_x0000_s1033" type="#_x0000_t202" style="position:absolute;margin-left:180pt;margin-top:6pt;width:379.7pt;height:384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" filled="f" strokecolor="#d9d9d9">
                <v:textbox>
                  <w:txbxContent>
                    <w:p w14:paraId="41D966F4" w14:textId="4F14CE20" w:rsidR="00781C88" w:rsidRDefault="00981B4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6"/>
                        </w:rPr>
                        <w:t>المناسبات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6"/>
                        </w:rPr>
                        <w:t>والإعلانات</w:t>
                      </w:r>
                      <w:proofErr w:type="spellEnd"/>
                      <w:r w:rsidRPr="00981B45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  <w:proofErr w:type="spellEnd"/>
                    </w:p>
                    <w:sdt>
                      <w:sdtPr>
                        <w:rPr>
                          <w:color w:val="A6A6A6" w:themeColor="background1" w:themeShade="A6"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4C4F6BF7" w14:textId="2E98596A" w:rsidR="00696E04" w:rsidRPr="00981B45" w:rsidRDefault="00C60F2D" w:rsidP="00981B45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id w:val="1802563822"/>
                            </w:sdtPr>
                            <w:sdtEndPr/>
                            <w:sdtContent>
                              <w:r w:rsidR="00981B45" w:rsidRPr="00981B45">
                                <w:rPr>
                                  <w:color w:val="A6A6A6" w:themeColor="background1" w:themeShade="A6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انقر هنا لإدخال نص</w:t>
                              </w:r>
                            </w:sdtContent>
                          </w:sdt>
                        </w:p>
                      </w:sdtContent>
                    </w:sdt>
                    <w:p w14:paraId="1DEDCDF5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9504B5" wp14:editId="6AE26127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A2A97E" w14:textId="3437233D" w:rsidR="001B2141" w:rsidRPr="00F45C84" w:rsidRDefault="00981B45" w:rsidP="00981B45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أشياء</w:t>
                            </w:r>
                            <w:proofErr w:type="spellEnd"/>
                            <w:r w:rsidRPr="00981B45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متعلقة</w:t>
                            </w:r>
                            <w:proofErr w:type="spellEnd"/>
                            <w:r w:rsidRPr="00981B45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لخرافات</w:t>
                            </w:r>
                            <w:proofErr w:type="spellEnd"/>
                          </w:p>
                          <w:p w14:paraId="434D2D8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504B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8A2A97E" w14:textId="3437233D" w:rsidR="001B2141" w:rsidRPr="00F45C84" w:rsidRDefault="00981B45" w:rsidP="00981B45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أشياء</w:t>
                      </w:r>
                      <w:proofErr w:type="spellEnd"/>
                      <w:r w:rsidRPr="00981B45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متعلقة</w:t>
                      </w:r>
                      <w:proofErr w:type="spellEnd"/>
                      <w:r w:rsidRPr="00981B45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لخرافات</w:t>
                      </w:r>
                      <w:proofErr w:type="spellEnd"/>
                    </w:p>
                    <w:p w14:paraId="434D2D8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5D7999B" w14:textId="77777777" w:rsidR="00671A4B" w:rsidRPr="001B2141" w:rsidRDefault="00406914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B6075D" wp14:editId="2745275F">
                <wp:simplePos x="0" y="0"/>
                <wp:positionH relativeFrom="column">
                  <wp:posOffset>2286000</wp:posOffset>
                </wp:positionH>
                <wp:positionV relativeFrom="paragraph">
                  <wp:posOffset>4813480</wp:posOffset>
                </wp:positionV>
                <wp:extent cx="4921885" cy="2764609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276460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DC7892" w14:textId="77777777" w:rsidR="00981B45" w:rsidRPr="00981B45" w:rsidRDefault="00981B45" w:rsidP="00981B45">
                            <w:pPr>
                              <w:bidi/>
                              <w:spacing w:before="120"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</w:pPr>
                            <w:r w:rsidRPr="00981B45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  <w:t>قائمة مراجعة الطالب</w:t>
                            </w:r>
                          </w:p>
                          <w:p w14:paraId="110A6D42" w14:textId="77777777" w:rsidR="00981B45" w:rsidRPr="00981B45" w:rsidRDefault="00981B45" w:rsidP="00981B45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اطرح الأسئلة وشارك في الصف</w:t>
                            </w:r>
                          </w:p>
                          <w:p w14:paraId="580E25E3" w14:textId="77777777" w:rsidR="00981B45" w:rsidRPr="00981B45" w:rsidRDefault="00981B45" w:rsidP="00981B45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إذا منت قادرًا على اختيار مدرستك الثانوية، فابدأ في زيارة المدراس المحلية للمقارنة بين خياراتك</w:t>
                            </w:r>
                          </w:p>
                          <w:p w14:paraId="31D0560C" w14:textId="77777777" w:rsidR="00981B45" w:rsidRPr="00981B45" w:rsidRDefault="00981B45" w:rsidP="00981B45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ابحث عن فرص القيادة</w:t>
                            </w:r>
                          </w:p>
                          <w:p w14:paraId="2081E95F" w14:textId="77777777" w:rsidR="00981B45" w:rsidRPr="00981B45" w:rsidRDefault="00981B45" w:rsidP="00981B45">
                            <w:pPr>
                              <w:bidi/>
                              <w:spacing w:before="120"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</w:pPr>
                            <w:r w:rsidRPr="00981B45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  <w:t>قائمة مراجعة العائلة</w:t>
                            </w:r>
                          </w:p>
                          <w:p w14:paraId="32E2A147" w14:textId="77777777" w:rsidR="00981B45" w:rsidRPr="00981B45" w:rsidRDefault="00981B45" w:rsidP="00981B45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إذا كان طفلك قادرًا على اختيار مدرسة ثانوية، فابدأ في زيارة المدراس المحلية للمقارنة بين خياراتك</w:t>
                            </w:r>
                          </w:p>
                          <w:p w14:paraId="11F31764" w14:textId="6A6BB4C3" w:rsidR="008B7E6F" w:rsidRPr="00981B45" w:rsidRDefault="00981B45" w:rsidP="00981B45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</w:pP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981B45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شجع ولدك على استكشاف فرص القيادة في المدرسة أو الأنشطة بعد المدرس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075D" id="_x0000_s1035" type="#_x0000_t202" style="position:absolute;margin-left:180pt;margin-top:379pt;width:387.55pt;height:217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" fillcolor="#e1eee8 [663]" stroked="f">
                <v:textbox>
                  <w:txbxContent>
                    <w:p w14:paraId="5CDC7892" w14:textId="77777777" w:rsidR="00981B45" w:rsidRPr="00981B45" w:rsidRDefault="00981B45" w:rsidP="00981B45">
                      <w:pPr>
                        <w:bidi/>
                        <w:spacing w:before="120" w:after="0" w:line="240" w:lineRule="auto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</w:pPr>
                      <w:r w:rsidRPr="00981B45"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  <w:t>قائمة مراجعة الطالب</w:t>
                      </w:r>
                    </w:p>
                    <w:p w14:paraId="110A6D42" w14:textId="77777777" w:rsidR="00981B45" w:rsidRPr="00981B45" w:rsidRDefault="00981B45" w:rsidP="00981B45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اطرح الأسئلة وشارك في الصف</w:t>
                      </w:r>
                    </w:p>
                    <w:p w14:paraId="580E25E3" w14:textId="77777777" w:rsidR="00981B45" w:rsidRPr="00981B45" w:rsidRDefault="00981B45" w:rsidP="00981B45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إذا منت قادرًا على اختيار مدرستك الثانوية، فابدأ في زيارة المدراس المحلية للمقارنة بين خياراتك</w:t>
                      </w:r>
                    </w:p>
                    <w:p w14:paraId="31D0560C" w14:textId="77777777" w:rsidR="00981B45" w:rsidRPr="00981B45" w:rsidRDefault="00981B45" w:rsidP="00981B45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ابحث عن فرص القيادة</w:t>
                      </w:r>
                    </w:p>
                    <w:p w14:paraId="2081E95F" w14:textId="77777777" w:rsidR="00981B45" w:rsidRPr="00981B45" w:rsidRDefault="00981B45" w:rsidP="00981B45">
                      <w:pPr>
                        <w:bidi/>
                        <w:spacing w:before="120" w:after="0" w:line="240" w:lineRule="auto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</w:pPr>
                      <w:r w:rsidRPr="00981B45"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  <w:t>قائمة مراجعة العائلة</w:t>
                      </w:r>
                    </w:p>
                    <w:p w14:paraId="32E2A147" w14:textId="77777777" w:rsidR="00981B45" w:rsidRPr="00981B45" w:rsidRDefault="00981B45" w:rsidP="00981B45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إذا كان طفلك قادرًا على اختيار مدرسة ثانوية، فابدأ في زيارة المدراس المحلية للمقارنة بين خياراتك</w:t>
                      </w:r>
                    </w:p>
                    <w:p w14:paraId="11F31764" w14:textId="6A6BB4C3" w:rsidR="008B7E6F" w:rsidRPr="00981B45" w:rsidRDefault="00981B45" w:rsidP="00981B45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</w:pP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981B45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شجع ولدك على استكشاف فرص القيادة في المدرسة أو الأنشطة بعد المدرس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041DE9" wp14:editId="6FFC4889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7706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706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11FE0D" w14:textId="55BA8AB9" w:rsidR="00890E19" w:rsidRDefault="00981B45" w:rsidP="00890E19">
                            <w:pPr>
                              <w:spacing w:after="0"/>
                              <w:rPr>
                                <w:rStyle w:val="NoSpacingChar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eastAsia="Calibri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خرافة</w:t>
                            </w:r>
                            <w:proofErr w:type="spellEnd"/>
                            <w:r w:rsidR="00890E19" w:rsidRPr="00406914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0E19" w:rsidRPr="00406914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سيضر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الادخار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للالتحاق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بالكلية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فرص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طالبي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الحصول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مالية</w:t>
                            </w:r>
                            <w:proofErr w:type="spellEnd"/>
                            <w:r w:rsidRPr="00981B45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068AF6D" w14:textId="77777777" w:rsidR="00981B45" w:rsidRPr="00406914" w:rsidRDefault="00981B45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26FF4C3B" w14:textId="6FB76110" w:rsidR="00981B45" w:rsidRDefault="00981B45" w:rsidP="00981B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حقيقة</w:t>
                            </w:r>
                            <w:proofErr w:type="spellEnd"/>
                            <w:r w:rsidR="00890E19" w:rsidRPr="00406914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0E19" w:rsidRPr="00406914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حتمل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لا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ؤثر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بلغ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ك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ودك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دخاره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كل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لحوظ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فرص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مساعد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9139719" w14:textId="77777777" w:rsidR="00981B45" w:rsidRPr="00981B45" w:rsidRDefault="00981B45" w:rsidP="00981B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B1C487B" w14:textId="2F9896B0" w:rsidR="00981B45" w:rsidRDefault="00981B45" w:rsidP="00981B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إليك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سبب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وجب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صيغ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مساعدات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فيدرالية</w:t>
                            </w:r>
                            <w:proofErr w:type="spellEnd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إن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مر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هم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خل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لدين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ثم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سب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ضئيل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دخرات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يتم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حتسابها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د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حديد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ل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BD9BA67" w14:textId="77777777" w:rsidR="00981B45" w:rsidRPr="00981B45" w:rsidRDefault="00981B45" w:rsidP="00981B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7155060" w14:textId="3AD0BA70" w:rsidR="00981B45" w:rsidRDefault="00981B45" w:rsidP="00981B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عاد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مدخرات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لدين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أثير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حدود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حساب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كوم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خاص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ساهم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ائل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توقع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(EFC).</w:t>
                            </w:r>
                          </w:p>
                          <w:p w14:paraId="748D3D4A" w14:textId="77777777" w:rsidR="00981B45" w:rsidRPr="00981B45" w:rsidRDefault="00981B45" w:rsidP="00981B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30AC955" w14:textId="07B96DD6" w:rsidR="006F45EA" w:rsidRPr="005326F5" w:rsidRDefault="00981B45" w:rsidP="00981B4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تعتبر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ساهم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ائل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توقع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ك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حد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دبير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قدر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أسرتك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تم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حتسابها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ستخدام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علومات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قدمها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أن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ظروف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ائلتك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دما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قوم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تقديم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لب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81B45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981B45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FDAA4EF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41DE9" id="Text Box 9" o:spid="_x0000_s1036" type="#_x0000_t202" style="position:absolute;margin-left:0;margin-top:11.3pt;width:172.65pt;height:60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" filled="f" stroked="f" strokeweight=".5pt">
                <v:textbox>
                  <w:txbxContent>
                    <w:p w14:paraId="2E11FE0D" w14:textId="55BA8AB9" w:rsidR="00890E19" w:rsidRDefault="00981B45" w:rsidP="00890E19">
                      <w:pPr>
                        <w:spacing w:after="0"/>
                        <w:rPr>
                          <w:rStyle w:val="NoSpacingChar"/>
                          <w:sz w:val="28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eastAsia="Calibri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خرافة</w:t>
                      </w:r>
                      <w:proofErr w:type="spellEnd"/>
                      <w:r w:rsidR="00890E19" w:rsidRPr="00406914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0E19" w:rsidRPr="00406914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سيضر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الادخار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للالتحاق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بالكلية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فرص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طالبي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الحصول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مساعدة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مالية</w:t>
                      </w:r>
                      <w:proofErr w:type="spellEnd"/>
                      <w:r w:rsidRPr="00981B45">
                        <w:rPr>
                          <w:rStyle w:val="NoSpacingChar"/>
                          <w:sz w:val="28"/>
                          <w:szCs w:val="26"/>
                        </w:rPr>
                        <w:t>.</w:t>
                      </w:r>
                    </w:p>
                    <w:p w14:paraId="7068AF6D" w14:textId="77777777" w:rsidR="00981B45" w:rsidRPr="00406914" w:rsidRDefault="00981B45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</w:p>
                    <w:p w14:paraId="26FF4C3B" w14:textId="6FB76110" w:rsidR="00981B45" w:rsidRDefault="00981B45" w:rsidP="00981B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حقيقة</w:t>
                      </w:r>
                      <w:proofErr w:type="spellEnd"/>
                      <w:r w:rsidR="00890E19" w:rsidRPr="00406914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0E19" w:rsidRPr="00406914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حتمل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ألا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يؤثر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أي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مبلغ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لك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ولودك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دخاره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شكل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ملحوظ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فرص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المساعد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69139719" w14:textId="77777777" w:rsidR="00981B45" w:rsidRPr="00981B45" w:rsidRDefault="00981B45" w:rsidP="00981B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B1C487B" w14:textId="2F9896B0" w:rsidR="00981B45" w:rsidRDefault="00981B45" w:rsidP="00981B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وإليك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سبب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موجب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أي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صيغ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للمساعدات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فيدرالية</w:t>
                      </w:r>
                      <w:proofErr w:type="spellEnd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فإن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أمر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أهم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هو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دخل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لدين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ثم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نسب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ضئيل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دخرات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سيتم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حتسابها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عند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تحديد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أي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مساعد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مالي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BD9BA67" w14:textId="77777777" w:rsidR="00981B45" w:rsidRPr="00981B45" w:rsidRDefault="00981B45" w:rsidP="00981B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77155060" w14:textId="3AD0BA70" w:rsidR="00981B45" w:rsidRDefault="00981B45" w:rsidP="00981B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وعاد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ما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لمدخرات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لدين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تأثير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محدود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حساب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حكوم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لخاص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مساهم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عائل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توقع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(EFC).</w:t>
                      </w:r>
                    </w:p>
                    <w:p w14:paraId="748D3D4A" w14:textId="77777777" w:rsidR="00981B45" w:rsidRPr="00981B45" w:rsidRDefault="00981B45" w:rsidP="00981B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530AC955" w14:textId="07B96DD6" w:rsidR="006F45EA" w:rsidRPr="005326F5" w:rsidRDefault="00981B45" w:rsidP="00981B4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وتعتبر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مساهم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عائل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توقع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ك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أحد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تدبير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القدر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لأسرتك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ويتم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حتسابها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استخدام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علومات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تقدمها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شأن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ظروف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عائلتك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عندما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يقوم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بتقديم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طلب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ساعد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81B45">
                        <w:rPr>
                          <w:rFonts w:ascii="Arial" w:hAnsi="Arial" w:cs="Arial"/>
                          <w:sz w:val="28"/>
                          <w:szCs w:val="26"/>
                        </w:rPr>
                        <w:t>المالية</w:t>
                      </w:r>
                      <w:proofErr w:type="spellEnd"/>
                      <w:r w:rsidRPr="00981B45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FDAA4EF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C1810D" w14:textId="77777777" w:rsidR="00F404A7" w:rsidRDefault="00F404A7" w:rsidP="009909CD">
      <w:pPr>
        <w:spacing w:after="0" w:line="240" w:lineRule="auto"/>
      </w:pPr>
      <w:r>
        <w:separator/>
      </w:r>
    </w:p>
  </w:endnote>
  <w:endnote w:type="continuationSeparator" w:id="0">
    <w:p w14:paraId="13C7A18C" w14:textId="77777777" w:rsidR="00F404A7" w:rsidRDefault="00F404A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DBA77" w14:textId="77777777" w:rsidR="00C60F2D" w:rsidRDefault="00C60F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ECA15" w14:textId="77777777" w:rsidR="000165D7" w:rsidRDefault="000165D7" w:rsidP="000165D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58F22F5" wp14:editId="1F3CEE1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B7C6156" w14:textId="661F0D57" w:rsidR="00981B45" w:rsidRPr="00981B45" w:rsidRDefault="00981B45" w:rsidP="00981B45">
    <w:pPr>
      <w:tabs>
        <w:tab w:val="center" w:pos="4320"/>
        <w:tab w:val="right" w:pos="8640"/>
      </w:tabs>
      <w:bidi/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981B45">
      <w:rPr>
        <w:rFonts w:ascii="Arial" w:eastAsia="Times New Roman" w:hAnsi="Arial" w:cs="Arial"/>
        <w:sz w:val="21"/>
        <w:szCs w:val="21"/>
        <w:rtl/>
        <w:lang w:bidi="ar-EG"/>
      </w:rPr>
      <w:t xml:space="preserve">تفضل بزيارة الموقع الإلكتروني </w:t>
    </w:r>
    <w:hyperlink r:id="rId2" w:history="1">
      <w:r w:rsidR="00C60F2D" w:rsidRPr="003A41DA">
        <w:rPr>
          <w:rStyle w:val="Hyperlink"/>
        </w:rPr>
        <w:t>https://gearup.wa.gov/students-families</w:t>
      </w:r>
    </w:hyperlink>
    <w:r w:rsidR="00C60F2D">
      <w:t xml:space="preserve"> </w:t>
    </w:r>
    <w:r w:rsidRPr="00981B45">
      <w:rPr>
        <w:rFonts w:ascii="Arial" w:eastAsia="Times New Roman" w:hAnsi="Arial" w:cs="Arial"/>
        <w:sz w:val="21"/>
        <w:szCs w:val="21"/>
        <w:rtl/>
        <w:lang w:bidi="ar-EG"/>
      </w:rPr>
      <w:t>لمعرفة المزيد من التفاصيل والوصول إلى مصادر تساعد طفلك في التخطيط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29C33" w14:textId="77777777" w:rsidR="00C60F2D" w:rsidRDefault="00C60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77A841" w14:textId="77777777" w:rsidR="00F404A7" w:rsidRDefault="00F404A7" w:rsidP="009909CD">
      <w:pPr>
        <w:spacing w:after="0" w:line="240" w:lineRule="auto"/>
      </w:pPr>
      <w:r>
        <w:separator/>
      </w:r>
    </w:p>
  </w:footnote>
  <w:footnote w:type="continuationSeparator" w:id="0">
    <w:p w14:paraId="762AF1A3" w14:textId="77777777" w:rsidR="00F404A7" w:rsidRDefault="00F404A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89149A" w14:textId="77777777" w:rsidR="00C60F2D" w:rsidRDefault="00C60F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D6BE6" w14:textId="77777777" w:rsidR="00C60F2D" w:rsidRDefault="00C60F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69746" w14:textId="77777777" w:rsidR="00C60F2D" w:rsidRDefault="00C60F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69FF"/>
    <w:multiLevelType w:val="hybridMultilevel"/>
    <w:tmpl w:val="D3DAE1BE"/>
    <w:lvl w:ilvl="0" w:tplc="BD2CB9C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C09AD"/>
    <w:multiLevelType w:val="hybridMultilevel"/>
    <w:tmpl w:val="BEE28F9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44"/>
  </w:num>
  <w:num w:numId="3">
    <w:abstractNumId w:val="29"/>
  </w:num>
  <w:num w:numId="4">
    <w:abstractNumId w:val="9"/>
  </w:num>
  <w:num w:numId="5">
    <w:abstractNumId w:val="19"/>
  </w:num>
  <w:num w:numId="6">
    <w:abstractNumId w:val="18"/>
  </w:num>
  <w:num w:numId="7">
    <w:abstractNumId w:val="17"/>
  </w:num>
  <w:num w:numId="8">
    <w:abstractNumId w:val="21"/>
  </w:num>
  <w:num w:numId="9">
    <w:abstractNumId w:val="15"/>
  </w:num>
  <w:num w:numId="10">
    <w:abstractNumId w:val="6"/>
  </w:num>
  <w:num w:numId="11">
    <w:abstractNumId w:val="28"/>
  </w:num>
  <w:num w:numId="12">
    <w:abstractNumId w:val="35"/>
  </w:num>
  <w:num w:numId="13">
    <w:abstractNumId w:val="13"/>
  </w:num>
  <w:num w:numId="14">
    <w:abstractNumId w:val="23"/>
  </w:num>
  <w:num w:numId="15">
    <w:abstractNumId w:val="25"/>
  </w:num>
  <w:num w:numId="16">
    <w:abstractNumId w:val="16"/>
  </w:num>
  <w:num w:numId="17">
    <w:abstractNumId w:val="36"/>
  </w:num>
  <w:num w:numId="18">
    <w:abstractNumId w:val="7"/>
  </w:num>
  <w:num w:numId="19">
    <w:abstractNumId w:val="30"/>
  </w:num>
  <w:num w:numId="20">
    <w:abstractNumId w:val="39"/>
  </w:num>
  <w:num w:numId="21">
    <w:abstractNumId w:val="3"/>
  </w:num>
  <w:num w:numId="22">
    <w:abstractNumId w:val="5"/>
  </w:num>
  <w:num w:numId="23">
    <w:abstractNumId w:val="20"/>
  </w:num>
  <w:num w:numId="24">
    <w:abstractNumId w:val="40"/>
  </w:num>
  <w:num w:numId="25">
    <w:abstractNumId w:val="22"/>
  </w:num>
  <w:num w:numId="26">
    <w:abstractNumId w:val="33"/>
  </w:num>
  <w:num w:numId="27">
    <w:abstractNumId w:val="4"/>
  </w:num>
  <w:num w:numId="28">
    <w:abstractNumId w:val="2"/>
  </w:num>
  <w:num w:numId="29">
    <w:abstractNumId w:val="12"/>
  </w:num>
  <w:num w:numId="30">
    <w:abstractNumId w:val="26"/>
  </w:num>
  <w:num w:numId="31">
    <w:abstractNumId w:val="38"/>
  </w:num>
  <w:num w:numId="32">
    <w:abstractNumId w:val="27"/>
  </w:num>
  <w:num w:numId="33">
    <w:abstractNumId w:val="41"/>
  </w:num>
  <w:num w:numId="34">
    <w:abstractNumId w:val="1"/>
  </w:num>
  <w:num w:numId="35">
    <w:abstractNumId w:val="37"/>
  </w:num>
  <w:num w:numId="36">
    <w:abstractNumId w:val="24"/>
  </w:num>
  <w:num w:numId="37">
    <w:abstractNumId w:val="0"/>
  </w:num>
  <w:num w:numId="38">
    <w:abstractNumId w:val="32"/>
  </w:num>
  <w:num w:numId="39">
    <w:abstractNumId w:val="8"/>
  </w:num>
  <w:num w:numId="40">
    <w:abstractNumId w:val="11"/>
  </w:num>
  <w:num w:numId="41">
    <w:abstractNumId w:val="43"/>
  </w:num>
  <w:num w:numId="42">
    <w:abstractNumId w:val="31"/>
  </w:num>
  <w:num w:numId="43">
    <w:abstractNumId w:val="10"/>
  </w:num>
  <w:num w:numId="44">
    <w:abstractNumId w:val="34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I0MzE3NDQwMDRR0lEKTi0uzszPAykwrAUAXDtCLCwAAAA="/>
  </w:docVars>
  <w:rsids>
    <w:rsidRoot w:val="001B2141"/>
    <w:rsid w:val="000165D7"/>
    <w:rsid w:val="00076C3A"/>
    <w:rsid w:val="000856A5"/>
    <w:rsid w:val="000B23DB"/>
    <w:rsid w:val="0014634A"/>
    <w:rsid w:val="001733BE"/>
    <w:rsid w:val="001956B9"/>
    <w:rsid w:val="001A6610"/>
    <w:rsid w:val="001B2141"/>
    <w:rsid w:val="001D16DC"/>
    <w:rsid w:val="001D41E3"/>
    <w:rsid w:val="001D5F2E"/>
    <w:rsid w:val="00216480"/>
    <w:rsid w:val="00275C50"/>
    <w:rsid w:val="002B0FFE"/>
    <w:rsid w:val="002B64BD"/>
    <w:rsid w:val="003347BC"/>
    <w:rsid w:val="00341CAD"/>
    <w:rsid w:val="003D25FA"/>
    <w:rsid w:val="003F58AD"/>
    <w:rsid w:val="00406591"/>
    <w:rsid w:val="00406914"/>
    <w:rsid w:val="00414D69"/>
    <w:rsid w:val="00436814"/>
    <w:rsid w:val="0047425E"/>
    <w:rsid w:val="004D04C9"/>
    <w:rsid w:val="005326F5"/>
    <w:rsid w:val="005963DD"/>
    <w:rsid w:val="005D0A19"/>
    <w:rsid w:val="00601BB8"/>
    <w:rsid w:val="006207D8"/>
    <w:rsid w:val="00641230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7205D"/>
    <w:rsid w:val="00781C88"/>
    <w:rsid w:val="00784F1D"/>
    <w:rsid w:val="007F304C"/>
    <w:rsid w:val="008110A7"/>
    <w:rsid w:val="00854BA0"/>
    <w:rsid w:val="00862933"/>
    <w:rsid w:val="00874387"/>
    <w:rsid w:val="00881905"/>
    <w:rsid w:val="00890E19"/>
    <w:rsid w:val="008916E0"/>
    <w:rsid w:val="008A4FE5"/>
    <w:rsid w:val="008B7E6F"/>
    <w:rsid w:val="009467AC"/>
    <w:rsid w:val="00980FFC"/>
    <w:rsid w:val="00981B45"/>
    <w:rsid w:val="009909CD"/>
    <w:rsid w:val="009B09EE"/>
    <w:rsid w:val="009D2911"/>
    <w:rsid w:val="00A25076"/>
    <w:rsid w:val="00A36E6A"/>
    <w:rsid w:val="00A51106"/>
    <w:rsid w:val="00A924DC"/>
    <w:rsid w:val="00AB5E39"/>
    <w:rsid w:val="00AC67ED"/>
    <w:rsid w:val="00B044CD"/>
    <w:rsid w:val="00B50B7C"/>
    <w:rsid w:val="00B53C93"/>
    <w:rsid w:val="00B646B2"/>
    <w:rsid w:val="00B700CB"/>
    <w:rsid w:val="00B7519A"/>
    <w:rsid w:val="00B91A1C"/>
    <w:rsid w:val="00BB1E99"/>
    <w:rsid w:val="00BC4C15"/>
    <w:rsid w:val="00BE23DE"/>
    <w:rsid w:val="00BF154F"/>
    <w:rsid w:val="00C41269"/>
    <w:rsid w:val="00C60F2D"/>
    <w:rsid w:val="00C91747"/>
    <w:rsid w:val="00CA36F6"/>
    <w:rsid w:val="00CD2DEC"/>
    <w:rsid w:val="00CE5BCB"/>
    <w:rsid w:val="00CF0642"/>
    <w:rsid w:val="00CF1D50"/>
    <w:rsid w:val="00D06E28"/>
    <w:rsid w:val="00D14F9D"/>
    <w:rsid w:val="00D2468A"/>
    <w:rsid w:val="00D257AF"/>
    <w:rsid w:val="00D321C2"/>
    <w:rsid w:val="00D82C4B"/>
    <w:rsid w:val="00E25AF1"/>
    <w:rsid w:val="00E3705E"/>
    <w:rsid w:val="00E641D7"/>
    <w:rsid w:val="00EB69AD"/>
    <w:rsid w:val="00ED1816"/>
    <w:rsid w:val="00F35BE3"/>
    <w:rsid w:val="00F35E39"/>
    <w:rsid w:val="00F404A7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BF24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60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llegecost.ed.gov/net-price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collegecost.ed.gov/net-pric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C2926BA9DDB9404C8CFFDA38E13F1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18A0-5AB1-4BF3-85D6-69CD7897250A}"/>
      </w:docPartPr>
      <w:docPartBody>
        <w:p w:rsidR="00326416" w:rsidRDefault="00177C37" w:rsidP="00177C37">
          <w:pPr>
            <w:pStyle w:val="C2926BA9DDB9404C8CFFDA38E13F1CEC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141A0F2FD4DE47BAAA844EA6C5C84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98F45-0FCE-4E1D-A0DA-8FC70557C876}"/>
      </w:docPartPr>
      <w:docPartBody>
        <w:p w:rsidR="00326416" w:rsidRDefault="00177C37" w:rsidP="00177C37">
          <w:pPr>
            <w:pStyle w:val="141A0F2FD4DE47BAAA844EA6C5C8469F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77C37"/>
    <w:rsid w:val="001966B3"/>
    <w:rsid w:val="00326416"/>
    <w:rsid w:val="004D1936"/>
    <w:rsid w:val="00594CB4"/>
    <w:rsid w:val="00690F16"/>
    <w:rsid w:val="008C7997"/>
    <w:rsid w:val="00A523FA"/>
    <w:rsid w:val="00BD4B9E"/>
    <w:rsid w:val="00C26B56"/>
    <w:rsid w:val="00E32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7C37"/>
    <w:rPr>
      <w:color w:val="808080"/>
    </w:rPr>
  </w:style>
  <w:style w:type="paragraph" w:customStyle="1" w:styleId="C2926BA9DDB9404C8CFFDA38E13F1CEC">
    <w:name w:val="C2926BA9DDB9404C8CFFDA38E13F1CEC"/>
    <w:rsid w:val="00177C37"/>
  </w:style>
  <w:style w:type="paragraph" w:customStyle="1" w:styleId="141A0F2FD4DE47BAAA844EA6C5C8469F">
    <w:name w:val="141A0F2FD4DE47BAAA844EA6C5C8469F"/>
    <w:rsid w:val="00177C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5B4375-A999-4E79-B379-D4276349EA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8T16:30:00Z</dcterms:created>
  <dcterms:modified xsi:type="dcterms:W3CDTF">2021-08-27T18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